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5B8B65" w14:textId="77777777" w:rsidR="001771CE" w:rsidRDefault="007C7FB7">
      <w:pPr>
        <w:pStyle w:val="Title"/>
      </w:pPr>
      <w:r>
        <w:t>section2_sitespecificData</w:t>
      </w:r>
    </w:p>
    <w:p w14:paraId="17FF6475" w14:textId="77777777" w:rsidR="001771CE" w:rsidRDefault="007C7FB7">
      <w:pPr>
        <w:pStyle w:val="Author"/>
      </w:pPr>
      <w:r>
        <w:t>NYSDEC SMAS : Keleigh Reynolds</w:t>
      </w:r>
    </w:p>
    <w:p w14:paraId="3BBD89E9" w14:textId="77777777" w:rsidR="001771CE" w:rsidRDefault="007C7FB7">
      <w:pPr>
        <w:pStyle w:val="Date"/>
      </w:pPr>
      <w:r>
        <w:t>4/24/2020</w:t>
      </w:r>
    </w:p>
    <w:p w14:paraId="71608C54" w14:textId="77777777" w:rsidR="001771CE" w:rsidRDefault="007C7FB7">
      <w:pPr>
        <w:pStyle w:val="FirstParagraph"/>
      </w:pPr>
      <w:r>
        <w:t>Section II provides a summary of results from each sampling location. Data provided includes waterbody class and WI/PWL number along with a summary of general chemistry, in situ chemistry results, BAP scores and instantaneous discharge. Water chemistry res</w:t>
      </w:r>
      <w:r>
        <w:t>ults are summarized by number of records reported after quality assurance (Appendix III), exceedances of water quality standards and a statistical summary that includes mean, median, minimum, and maximum concentrations. Specific exceedances of water qualit</w:t>
      </w:r>
      <w:r>
        <w:t>y standards are also specified. Complete, quality assured raw chemistry data results accompanied by all applicable standards are available in Attachment I. BAP scores are provided and include a statistical summary of results for each site that includes mea</w:t>
      </w:r>
      <w:r>
        <w:t>n, impairment threshold, minimum, maximum, standard deviation and standard error. Instantaneous stream discharge (cubic feet/second) is reported for dates when conditions allowed safe, wadeable access to streams (RAS QAPP (17-19); SOP #210-19).</w:t>
      </w:r>
    </w:p>
    <w:p w14:paraId="1FF466CE" w14:textId="77777777" w:rsidR="001771CE" w:rsidRDefault="007C7FB7">
      <w:pPr>
        <w:pStyle w:val="Heading3"/>
      </w:pPr>
      <w:bookmarkStart w:id="0" w:name="X09a80d9d94382e305d9f21c5f56102df762560b"/>
      <w:r>
        <w:t>13-BRCH_T4-</w:t>
      </w:r>
      <w:r>
        <w:t>1.4 | Waterbody Class: B(T) | PWL_ID: 1307-0037</w:t>
      </w:r>
      <w:r>
        <w:rPr>
          <w:noProof/>
        </w:rPr>
        <w:drawing>
          <wp:inline distT="0" distB="0" distL="0" distR="0" wp14:anchorId="02523207" wp14:editId="2655E78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2_site_specific_data_summar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7E18C313" w14:textId="77777777" w:rsidR="001771CE" w:rsidRDefault="007C7FB7">
      <w:pPr>
        <w:pStyle w:val="TableCaption"/>
      </w:pPr>
      <w:r>
        <w:t>Chemistry Measurements: 13-BRCH_T4-1.4</w:t>
      </w:r>
    </w:p>
    <w:tbl>
      <w:tblPr>
        <w:tblStyle w:val="Table"/>
        <w:tblW w:w="7519" w:type="dxa"/>
        <w:jc w:val="center"/>
        <w:tblLayout w:type="fixed"/>
        <w:tblLook w:val="0420" w:firstRow="1" w:lastRow="0" w:firstColumn="0" w:lastColumn="0" w:noHBand="0" w:noVBand="1"/>
      </w:tblPr>
      <w:tblGrid>
        <w:gridCol w:w="1327"/>
        <w:gridCol w:w="801"/>
        <w:gridCol w:w="1705"/>
        <w:gridCol w:w="813"/>
        <w:gridCol w:w="1009"/>
        <w:gridCol w:w="556"/>
        <w:gridCol w:w="679"/>
        <w:gridCol w:w="629"/>
      </w:tblGrid>
      <w:tr w:rsidR="001771CE" w14:paraId="6346122C" w14:textId="77777777">
        <w:trPr>
          <w:cantSplit/>
          <w:tblHeader/>
          <w:jc w:val="center"/>
        </w:trPr>
        <w:tc>
          <w:tcPr>
            <w:tcW w:w="132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0B2B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80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691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DFAF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81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28F0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00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041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55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9A67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67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3F61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6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193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</w:tbl>
    <w:p w14:paraId="12341A19" w14:textId="77777777" w:rsidR="001771CE" w:rsidRDefault="001771CE">
      <w:pPr>
        <w:pStyle w:val="BodyText"/>
      </w:pPr>
    </w:p>
    <w:p w14:paraId="73D9EB13" w14:textId="77777777" w:rsidR="001771CE" w:rsidRDefault="007C7FB7">
      <w:pPr>
        <w:pStyle w:val="TableCaption"/>
      </w:pPr>
      <w:r>
        <w:t>In-Situ Measurements: 13-BRCH_T4-1.4</w:t>
      </w:r>
    </w:p>
    <w:tbl>
      <w:tblPr>
        <w:tblStyle w:val="Table"/>
        <w:tblW w:w="10186" w:type="dxa"/>
        <w:jc w:val="center"/>
        <w:tblLayout w:type="fixed"/>
        <w:tblLook w:val="0420" w:firstRow="1" w:lastRow="0" w:firstColumn="0" w:lastColumn="0" w:noHBand="0" w:noVBand="1"/>
      </w:tblPr>
      <w:tblGrid>
        <w:gridCol w:w="3086"/>
        <w:gridCol w:w="1058"/>
        <w:gridCol w:w="1705"/>
        <w:gridCol w:w="924"/>
        <w:gridCol w:w="1009"/>
        <w:gridCol w:w="556"/>
        <w:gridCol w:w="924"/>
        <w:gridCol w:w="924"/>
      </w:tblGrid>
      <w:tr w:rsidR="001771CE" w14:paraId="2E5F00C9" w14:textId="77777777">
        <w:trPr>
          <w:cantSplit/>
          <w:tblHeader/>
          <w:jc w:val="center"/>
        </w:trPr>
        <w:tc>
          <w:tcPr>
            <w:tcW w:w="308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C286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105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90B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D8B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0B7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00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C9E7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55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AF0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155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A02E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  <w:tr w:rsidR="001771CE" w14:paraId="6BC5B5F6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DEBD3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CB81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64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474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3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9C1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3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6EF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47AD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3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9F2D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30</w:t>
            </w:r>
          </w:p>
        </w:tc>
      </w:tr>
      <w:tr w:rsidR="001771CE" w14:paraId="43288B9F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27D61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 Saturation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B20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%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999F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39AC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8.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5912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8.00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F066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5407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8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7AF2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8.00</w:t>
            </w:r>
          </w:p>
        </w:tc>
      </w:tr>
      <w:tr w:rsidR="001771CE" w14:paraId="17FEE1E9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11BA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F3ED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 units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C87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9CC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77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D8D2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77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068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D940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77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4BDB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77</w:t>
            </w:r>
          </w:p>
        </w:tc>
      </w:tr>
      <w:tr w:rsidR="001771CE" w14:paraId="016E2987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D659D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alinity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F3D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pt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9E3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917A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DD38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9157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841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AA08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</w:t>
            </w:r>
          </w:p>
        </w:tc>
      </w:tr>
      <w:tr w:rsidR="001771CE" w14:paraId="13CCE018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CD8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pecific Conductance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715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S/cm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0C59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E11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90.0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E71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90.0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3899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2D8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90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C0A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90.00</w:t>
            </w:r>
          </w:p>
        </w:tc>
      </w:tr>
      <w:tr w:rsidR="001771CE" w14:paraId="750DCACC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B90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mperature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55B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°C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657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83B4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DD9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00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C84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7D38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B3D5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00</w:t>
            </w:r>
          </w:p>
        </w:tc>
      </w:tr>
    </w:tbl>
    <w:p w14:paraId="2D29EA89" w14:textId="77777777" w:rsidR="001771CE" w:rsidRDefault="001771CE">
      <w:pPr>
        <w:pStyle w:val="BodyText"/>
      </w:pPr>
    </w:p>
    <w:p w14:paraId="3C1753B9" w14:textId="77777777" w:rsidR="001771CE" w:rsidRDefault="007C7FB7">
      <w:pPr>
        <w:pStyle w:val="BodyText"/>
      </w:pPr>
      <w:r>
        <w:rPr>
          <w:i/>
        </w:rPr>
        <w:t>Water Quality Standard Violations</w:t>
      </w:r>
    </w:p>
    <w:p w14:paraId="65F3C4C2" w14:textId="77777777" w:rsidR="001771CE" w:rsidRDefault="007C7FB7">
      <w:pPr>
        <w:pStyle w:val="BodyText"/>
      </w:pPr>
      <w:r>
        <w:t xml:space="preserve">There were no water quality standard violations at this site during the sampling period. </w:t>
      </w:r>
      <w:r>
        <w:br/>
      </w:r>
    </w:p>
    <w:p w14:paraId="53D03D89" w14:textId="77777777" w:rsidR="001771CE" w:rsidRDefault="007C7FB7">
      <w:pPr>
        <w:pStyle w:val="Heading3"/>
      </w:pPr>
      <w:bookmarkStart w:id="1" w:name="Xdfa253851ff291947b6953db4e247299aa2e702"/>
      <w:r>
        <w:t>13-BRCH_T4-0.9 | Waterbody Class: B(T) | PWL_ID: 1307-0037</w:t>
      </w:r>
      <w:r>
        <w:rPr>
          <w:noProof/>
        </w:rPr>
        <w:drawing>
          <wp:inline distT="0" distB="0" distL="0" distR="0" wp14:anchorId="48A044C7" wp14:editId="477B6BD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2_site_specific_data_summary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76D5A2A8" w14:textId="77777777" w:rsidR="001771CE" w:rsidRDefault="007C7FB7">
      <w:pPr>
        <w:pStyle w:val="TableCaption"/>
      </w:pPr>
      <w:r>
        <w:t>Chemistry Measurements: 13-BRCH_T4-0.9</w:t>
      </w:r>
    </w:p>
    <w:tbl>
      <w:tblPr>
        <w:tblStyle w:val="Table"/>
        <w:tblW w:w="9136" w:type="dxa"/>
        <w:jc w:val="center"/>
        <w:tblLayout w:type="fixed"/>
        <w:tblLook w:val="0420" w:firstRow="1" w:lastRow="0" w:firstColumn="0" w:lastColumn="0" w:noHBand="0" w:noVBand="1"/>
      </w:tblPr>
      <w:tblGrid>
        <w:gridCol w:w="2508"/>
        <w:gridCol w:w="607"/>
        <w:gridCol w:w="1429"/>
        <w:gridCol w:w="1052"/>
        <w:gridCol w:w="1052"/>
        <w:gridCol w:w="384"/>
        <w:gridCol w:w="1052"/>
        <w:gridCol w:w="1052"/>
      </w:tblGrid>
      <w:tr w:rsidR="001771CE" w14:paraId="61265467" w14:textId="77777777">
        <w:trPr>
          <w:cantSplit/>
          <w:tblHeader/>
          <w:jc w:val="center"/>
        </w:trPr>
        <w:tc>
          <w:tcPr>
            <w:tcW w:w="25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0AD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arameter</w:t>
            </w:r>
          </w:p>
        </w:tc>
        <w:tc>
          <w:tcPr>
            <w:tcW w:w="6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2545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Units</w:t>
            </w:r>
          </w:p>
        </w:tc>
        <w:tc>
          <w:tcPr>
            <w:tcW w:w="14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41A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Record Count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6934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ean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C767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edian</w:t>
            </w:r>
          </w:p>
        </w:tc>
        <w:tc>
          <w:tcPr>
            <w:tcW w:w="3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A6AA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D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9EC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x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DB8C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n</w:t>
            </w:r>
          </w:p>
        </w:tc>
      </w:tr>
      <w:tr w:rsidR="001771CE" w14:paraId="1B6E1E64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0D068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kalinity, Total (As Caco3)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E93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ACF1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7F66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4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C51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4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96D2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3A2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4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AC0A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400</w:t>
            </w:r>
          </w:p>
        </w:tc>
      </w:tr>
      <w:tr w:rsidR="001771CE" w14:paraId="4DD3A8A4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93B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uminum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552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ACA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52F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7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CEF8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7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9B5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050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7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1F7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700</w:t>
            </w:r>
          </w:p>
        </w:tc>
      </w:tr>
      <w:tr w:rsidR="001771CE" w14:paraId="3AA3EDDC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96CF3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lcium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8A2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1FF3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B7C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700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275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700.0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B4A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9E3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700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796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700.000</w:t>
            </w:r>
          </w:p>
        </w:tc>
      </w:tr>
      <w:tr w:rsidR="001771CE" w14:paraId="7F786201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8ECA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ide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E94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2E3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EFE7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6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752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6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083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292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6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7F7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600</w:t>
            </w:r>
          </w:p>
        </w:tc>
      </w:tr>
      <w:tr w:rsidR="001771CE" w14:paraId="1A4B7FA2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B5C7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Hardness (As Caco3)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5F0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11B5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2934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1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8C6E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1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2BF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7737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1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F95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100</w:t>
            </w:r>
          </w:p>
        </w:tc>
      </w:tr>
      <w:tr w:rsidR="001771CE" w14:paraId="0B4F6948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C3B7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ron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17D3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CDF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5FC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2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73E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2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DC2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E38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2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236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200</w:t>
            </w:r>
          </w:p>
        </w:tc>
      </w:tr>
      <w:tr w:rsidR="001771CE" w14:paraId="20BB2FA3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69A3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gnesium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8010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B845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ED8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00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7D5D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00.0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80B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67C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00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92C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00.000</w:t>
            </w:r>
          </w:p>
        </w:tc>
      </w:tr>
      <w:tr w:rsidR="001771CE" w14:paraId="771BFCD2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F502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ckel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2DD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1FE4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5932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9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494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9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4863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D6F6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9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901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90</w:t>
            </w:r>
          </w:p>
        </w:tc>
      </w:tr>
      <w:tr w:rsidR="001771CE" w14:paraId="1B9B5894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EEE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-Nitrite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04CC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DD92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F18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FB17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937F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EF0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83F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</w:tr>
      <w:tr w:rsidR="001771CE" w14:paraId="0D357AA4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1ED2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 (As N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8EC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EB7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43FC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647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208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9486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CF0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3</w:t>
            </w:r>
          </w:p>
        </w:tc>
      </w:tr>
      <w:tr w:rsidR="001771CE" w14:paraId="6B4C6A59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EAE68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Total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BAE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F1B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872A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3A94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26B4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B46A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90C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00</w:t>
            </w:r>
          </w:p>
        </w:tc>
      </w:tr>
      <w:tr w:rsidR="001771CE" w14:paraId="5F8FD177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8D7C8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osphorus, Total (As P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12D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727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DA60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9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685F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9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D925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4168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9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393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9</w:t>
            </w:r>
          </w:p>
        </w:tc>
      </w:tr>
      <w:tr w:rsidR="001771CE" w14:paraId="0F0747EE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39DF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urbidity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F0CF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TU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1B84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72D0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3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FFA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3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93DC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761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3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2C0B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30</w:t>
            </w:r>
          </w:p>
        </w:tc>
      </w:tr>
    </w:tbl>
    <w:p w14:paraId="255F3214" w14:textId="77777777" w:rsidR="001771CE" w:rsidRDefault="001771CE">
      <w:pPr>
        <w:pStyle w:val="BodyText"/>
      </w:pPr>
    </w:p>
    <w:p w14:paraId="50110115" w14:textId="77777777" w:rsidR="001771CE" w:rsidRDefault="007C7FB7">
      <w:pPr>
        <w:pStyle w:val="TableCaption"/>
      </w:pPr>
      <w:r>
        <w:t>In-Situ Measurements: 13-BRCH_T4-0.9</w:t>
      </w:r>
    </w:p>
    <w:tbl>
      <w:tblPr>
        <w:tblStyle w:val="Table"/>
        <w:tblW w:w="10713" w:type="dxa"/>
        <w:jc w:val="center"/>
        <w:tblLayout w:type="fixed"/>
        <w:tblLook w:val="0420" w:firstRow="1" w:lastRow="0" w:firstColumn="0" w:lastColumn="0" w:noHBand="0" w:noVBand="1"/>
      </w:tblPr>
      <w:tblGrid>
        <w:gridCol w:w="3086"/>
        <w:gridCol w:w="1058"/>
        <w:gridCol w:w="1705"/>
        <w:gridCol w:w="1046"/>
        <w:gridCol w:w="1046"/>
        <w:gridCol w:w="924"/>
        <w:gridCol w:w="924"/>
        <w:gridCol w:w="924"/>
      </w:tblGrid>
      <w:tr w:rsidR="001771CE" w14:paraId="59E592EE" w14:textId="77777777">
        <w:trPr>
          <w:cantSplit/>
          <w:tblHeader/>
          <w:jc w:val="center"/>
        </w:trPr>
        <w:tc>
          <w:tcPr>
            <w:tcW w:w="308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357F9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105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2C10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EDA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104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0FDD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04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7A6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6B9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FD6E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1B3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  <w:tr w:rsidR="001771CE" w14:paraId="0915E189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8EE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0F09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B6F7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ACB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318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558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7F0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1B1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</w:t>
            </w:r>
          </w:p>
        </w:tc>
      </w:tr>
      <w:tr w:rsidR="001771CE" w14:paraId="1DE78A81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9E883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B5B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1C4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824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8A7A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428F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4D5F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121B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9</w:t>
            </w:r>
          </w:p>
        </w:tc>
      </w:tr>
      <w:tr w:rsidR="001771CE" w14:paraId="4DB1AF5B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9379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E66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3CD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7B3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225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DC90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225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64DF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.803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B61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5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0EE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.95</w:t>
            </w:r>
          </w:p>
        </w:tc>
      </w:tr>
      <w:tr w:rsidR="001771CE" w14:paraId="252E80CC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204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 Saturation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3F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%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6C8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8D77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8.80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0114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8.8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3D17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597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6D78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7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636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0.60</w:t>
            </w:r>
          </w:p>
        </w:tc>
      </w:tr>
      <w:tr w:rsidR="001771CE" w14:paraId="25EFB6D8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DE6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3525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 units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577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FAA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31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A6F4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31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8AE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5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A70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37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424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25</w:t>
            </w:r>
          </w:p>
        </w:tc>
      </w:tr>
      <w:tr w:rsidR="001771CE" w14:paraId="29C41774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6406D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28C2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DBF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1E7A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1BA3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2FD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279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EB2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77608389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804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9F40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4121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6591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A5C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CDEB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947F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594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769ED924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3112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alinity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7200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pt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775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230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05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4B4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05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3E1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5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850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3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1052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</w:t>
            </w:r>
          </w:p>
        </w:tc>
      </w:tr>
      <w:tr w:rsidR="001771CE" w14:paraId="7B6F55C7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D3A9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pecific Conductance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2D6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S/cm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2FED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49D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13.00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48E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13.0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809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7.882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DCF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1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423D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5.00</w:t>
            </w:r>
          </w:p>
        </w:tc>
      </w:tr>
      <w:tr w:rsidR="001771CE" w14:paraId="0866E937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A45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mperature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3B0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°C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909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CF5E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.00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1BBF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.0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3C20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.243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3AB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1A86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00</w:t>
            </w:r>
          </w:p>
        </w:tc>
      </w:tr>
    </w:tbl>
    <w:p w14:paraId="6F0D9C5F" w14:textId="77777777" w:rsidR="001771CE" w:rsidRDefault="001771CE">
      <w:pPr>
        <w:pStyle w:val="BodyText"/>
      </w:pPr>
    </w:p>
    <w:p w14:paraId="7834EDF5" w14:textId="77777777" w:rsidR="001771CE" w:rsidRDefault="007C7FB7">
      <w:pPr>
        <w:pStyle w:val="BodyText"/>
      </w:pPr>
      <w:r>
        <w:rPr>
          <w:i/>
        </w:rPr>
        <w:t>Water Quality Standard Violations</w:t>
      </w:r>
    </w:p>
    <w:p w14:paraId="2199BD2D" w14:textId="77777777" w:rsidR="001771CE" w:rsidRDefault="007C7FB7">
      <w:pPr>
        <w:pStyle w:val="BodyText"/>
      </w:pPr>
      <w:r>
        <w:t xml:space="preserve">There were no water quality standard violations at this site during the sampling period. </w:t>
      </w:r>
    </w:p>
    <w:p w14:paraId="21FB33DA" w14:textId="77777777" w:rsidR="001771CE" w:rsidRDefault="007C7FB7">
      <w:pPr>
        <w:pStyle w:val="TableCaption"/>
      </w:pPr>
      <w:r>
        <w:t>Biological Assessment Score (BAP) Summary: 13-BRCH_T4-0.9</w:t>
      </w:r>
    </w:p>
    <w:tbl>
      <w:tblPr>
        <w:tblStyle w:val="Table"/>
        <w:tblW w:w="4732" w:type="dxa"/>
        <w:jc w:val="center"/>
        <w:tblLayout w:type="fixed"/>
        <w:tblLook w:val="0420" w:firstRow="1" w:lastRow="0" w:firstColumn="0" w:lastColumn="0" w:noHBand="0" w:noVBand="1"/>
      </w:tblPr>
      <w:tblGrid>
        <w:gridCol w:w="1377"/>
        <w:gridCol w:w="715"/>
        <w:gridCol w:w="2255"/>
        <w:gridCol w:w="385"/>
      </w:tblGrid>
      <w:tr w:rsidR="001771CE" w14:paraId="7E5C092B" w14:textId="77777777">
        <w:trPr>
          <w:cantSplit/>
          <w:tblHeader/>
          <w:jc w:val="center"/>
        </w:trPr>
        <w:tc>
          <w:tcPr>
            <w:tcW w:w="137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F72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71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58B0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AP</w:t>
            </w:r>
          </w:p>
        </w:tc>
        <w:tc>
          <w:tcPr>
            <w:tcW w:w="22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33D7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ndard Deviation</w:t>
            </w:r>
          </w:p>
        </w:tc>
        <w:tc>
          <w:tcPr>
            <w:tcW w:w="3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173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</w:t>
            </w:r>
          </w:p>
        </w:tc>
      </w:tr>
      <w:tr w:rsidR="001771CE" w14:paraId="56C3F756" w14:textId="77777777">
        <w:trPr>
          <w:cantSplit/>
          <w:jc w:val="center"/>
        </w:trPr>
        <w:tc>
          <w:tcPr>
            <w:tcW w:w="13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8AA5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19-08-01</w:t>
            </w:r>
          </w:p>
        </w:tc>
        <w:tc>
          <w:tcPr>
            <w:tcW w:w="71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A83E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28</w:t>
            </w:r>
          </w:p>
        </w:tc>
        <w:tc>
          <w:tcPr>
            <w:tcW w:w="22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CBC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5</w:t>
            </w:r>
          </w:p>
        </w:tc>
        <w:tc>
          <w:tcPr>
            <w:tcW w:w="3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53D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</w:tr>
    </w:tbl>
    <w:p w14:paraId="36F484F8" w14:textId="77777777" w:rsidR="001771CE" w:rsidRDefault="001771CE">
      <w:pPr>
        <w:pStyle w:val="BodyText"/>
      </w:pPr>
    </w:p>
    <w:p w14:paraId="5D9DF90E" w14:textId="77777777" w:rsidR="001771CE" w:rsidRDefault="007C7FB7">
      <w:pPr>
        <w:pStyle w:val="Heading3"/>
      </w:pPr>
      <w:bookmarkStart w:id="2" w:name="Xfc81a72915254dc6cf27048405ffe0121e25374"/>
      <w:r>
        <w:lastRenderedPageBreak/>
        <w:t>13-BRCH-2.7 | Waterbody Class: B(TS) | PWL_ID: 1307-0037</w:t>
      </w:r>
      <w:r>
        <w:rPr>
          <w:noProof/>
        </w:rPr>
        <w:drawing>
          <wp:inline distT="0" distB="0" distL="0" distR="0" wp14:anchorId="64E5A5BF" wp14:editId="59146D8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2_site_specific_data_summary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0687B8F" w14:textId="77777777" w:rsidR="001771CE" w:rsidRDefault="007C7FB7">
      <w:pPr>
        <w:pStyle w:val="TableCaption"/>
      </w:pPr>
      <w:r>
        <w:t>Chemistry Measurements: 13-BRCH-2.7</w:t>
      </w:r>
    </w:p>
    <w:tbl>
      <w:tblPr>
        <w:tblStyle w:val="Table"/>
        <w:tblW w:w="9136" w:type="dxa"/>
        <w:jc w:val="center"/>
        <w:tblLayout w:type="fixed"/>
        <w:tblLook w:val="0420" w:firstRow="1" w:lastRow="0" w:firstColumn="0" w:lastColumn="0" w:noHBand="0" w:noVBand="1"/>
      </w:tblPr>
      <w:tblGrid>
        <w:gridCol w:w="2508"/>
        <w:gridCol w:w="607"/>
        <w:gridCol w:w="1429"/>
        <w:gridCol w:w="1052"/>
        <w:gridCol w:w="1052"/>
        <w:gridCol w:w="384"/>
        <w:gridCol w:w="1052"/>
        <w:gridCol w:w="1052"/>
      </w:tblGrid>
      <w:tr w:rsidR="001771CE" w14:paraId="0FB5CFB3" w14:textId="77777777">
        <w:trPr>
          <w:cantSplit/>
          <w:tblHeader/>
          <w:jc w:val="center"/>
        </w:trPr>
        <w:tc>
          <w:tcPr>
            <w:tcW w:w="25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DEE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arameter</w:t>
            </w:r>
          </w:p>
        </w:tc>
        <w:tc>
          <w:tcPr>
            <w:tcW w:w="6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7E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Units</w:t>
            </w:r>
          </w:p>
        </w:tc>
        <w:tc>
          <w:tcPr>
            <w:tcW w:w="14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9805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Record Count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DECD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ean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B0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edian</w:t>
            </w:r>
          </w:p>
        </w:tc>
        <w:tc>
          <w:tcPr>
            <w:tcW w:w="3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66D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D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D0B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x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47A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n</w:t>
            </w:r>
          </w:p>
        </w:tc>
      </w:tr>
      <w:tr w:rsidR="001771CE" w14:paraId="4303C6DF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CD6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kalinity, Total (As Caco3)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F92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771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CF90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4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702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4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F29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7ED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4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2B4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400</w:t>
            </w:r>
          </w:p>
        </w:tc>
      </w:tr>
      <w:tr w:rsidR="001771CE" w14:paraId="6671577F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1EB3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uminum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69A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9277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B5A6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929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397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C742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1DC6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0</w:t>
            </w:r>
          </w:p>
        </w:tc>
      </w:tr>
      <w:tr w:rsidR="001771CE" w14:paraId="5BBA8B2A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69B8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rsenic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1FB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028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ECF3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2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2B5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2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E24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9BA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2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2C8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20</w:t>
            </w:r>
          </w:p>
        </w:tc>
      </w:tr>
      <w:tr w:rsidR="001771CE" w14:paraId="406C4AF9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9ACB7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lcium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3B5E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6AE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FF6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500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A158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500.0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4A6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B07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500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089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500.000</w:t>
            </w:r>
          </w:p>
        </w:tc>
      </w:tr>
      <w:tr w:rsidR="001771CE" w14:paraId="03ED475E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5076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ide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AB9B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26DA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7B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5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F3DC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5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2A7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31A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5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BB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8.500</w:t>
            </w:r>
          </w:p>
        </w:tc>
      </w:tr>
      <w:tr w:rsidR="001771CE" w14:paraId="783356ED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78B09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A05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D6C7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808C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78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5561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78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4991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2781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78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486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78</w:t>
            </w:r>
          </w:p>
        </w:tc>
      </w:tr>
      <w:tr w:rsidR="001771CE" w14:paraId="4F448C67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AA9F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opper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69FD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459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130F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8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1200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8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206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256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8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D90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80</w:t>
            </w:r>
          </w:p>
        </w:tc>
      </w:tr>
      <w:tr w:rsidR="001771CE" w14:paraId="0FB6785B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215D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ardness (As Caco3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AD5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056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63B6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.8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2684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.8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6BD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E93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.8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513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.800</w:t>
            </w:r>
          </w:p>
        </w:tc>
      </w:tr>
      <w:tr w:rsidR="001771CE" w14:paraId="3B79907D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ED5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ron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4D18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5D3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1E91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.6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8958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.6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CA13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F16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.6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7EE3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.600</w:t>
            </w:r>
          </w:p>
        </w:tc>
      </w:tr>
      <w:tr w:rsidR="001771CE" w14:paraId="089B4360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8D83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gnesium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706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D32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329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70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D5E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70.0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7774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A48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70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0932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70.000</w:t>
            </w:r>
          </w:p>
        </w:tc>
      </w:tr>
      <w:tr w:rsidR="001771CE" w14:paraId="6BB247CF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706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-Nitrite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9C21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D00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886A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494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0007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F9C5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9D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</w:tr>
      <w:tr w:rsidR="001771CE" w14:paraId="5B039674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9C8F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 (As N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3DE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459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0C18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9A5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6887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F2C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A7FB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9</w:t>
            </w:r>
          </w:p>
        </w:tc>
      </w:tr>
      <w:tr w:rsidR="001771CE" w14:paraId="18D8F6DF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D8B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Total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92ED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791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168B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4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AEED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4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9E7D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7B0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4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D67E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40</w:t>
            </w:r>
          </w:p>
        </w:tc>
      </w:tr>
      <w:tr w:rsidR="001771CE" w14:paraId="0774653A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3819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osphorus, Total (As P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104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B49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C9FD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5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70D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5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C65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3CB1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5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3A52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5</w:t>
            </w:r>
          </w:p>
        </w:tc>
      </w:tr>
      <w:tr w:rsidR="001771CE" w14:paraId="406A6CFE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063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urbidity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6280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TU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B083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6CDC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C35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23C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034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6ACA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</w:tr>
    </w:tbl>
    <w:p w14:paraId="4DE41C72" w14:textId="77777777" w:rsidR="001771CE" w:rsidRDefault="001771CE">
      <w:pPr>
        <w:pStyle w:val="BodyText"/>
      </w:pPr>
    </w:p>
    <w:p w14:paraId="432428E4" w14:textId="77777777" w:rsidR="001771CE" w:rsidRDefault="007C7FB7">
      <w:pPr>
        <w:pStyle w:val="TableCaption"/>
      </w:pPr>
      <w:r>
        <w:t>In-Situ Measurements: 13-BRCH-2.7</w:t>
      </w:r>
    </w:p>
    <w:tbl>
      <w:tblPr>
        <w:tblStyle w:val="Table"/>
        <w:tblW w:w="10676" w:type="dxa"/>
        <w:jc w:val="center"/>
        <w:tblLayout w:type="fixed"/>
        <w:tblLook w:val="0420" w:firstRow="1" w:lastRow="0" w:firstColumn="0" w:lastColumn="0" w:noHBand="0" w:noVBand="1"/>
      </w:tblPr>
      <w:tblGrid>
        <w:gridCol w:w="3086"/>
        <w:gridCol w:w="1058"/>
        <w:gridCol w:w="1705"/>
        <w:gridCol w:w="1046"/>
        <w:gridCol w:w="1009"/>
        <w:gridCol w:w="924"/>
        <w:gridCol w:w="924"/>
        <w:gridCol w:w="924"/>
      </w:tblGrid>
      <w:tr w:rsidR="001771CE" w14:paraId="7ABC99EF" w14:textId="77777777">
        <w:trPr>
          <w:cantSplit/>
          <w:tblHeader/>
          <w:jc w:val="center"/>
        </w:trPr>
        <w:tc>
          <w:tcPr>
            <w:tcW w:w="308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86B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105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B380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090C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104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ED2E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00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7D2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41DB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468B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1F8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  <w:tr w:rsidR="001771CE" w14:paraId="57E57801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729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D68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30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6BDD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6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D15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6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5211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26BE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6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72B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6</w:t>
            </w:r>
          </w:p>
        </w:tc>
      </w:tr>
      <w:tr w:rsidR="001771CE" w14:paraId="3FA2BBAF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92C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Chlorophyll A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DD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9A99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460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6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EA9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6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3BE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1A3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6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9133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6</w:t>
            </w:r>
          </w:p>
        </w:tc>
      </w:tr>
      <w:tr w:rsidR="001771CE" w14:paraId="5D0826A3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03D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B22B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0085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07F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253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178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2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446A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21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E3D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2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E5B0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.36</w:t>
            </w:r>
          </w:p>
        </w:tc>
      </w:tr>
      <w:tr w:rsidR="001771CE" w14:paraId="3ECA8F50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3367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 Saturation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3B76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%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F09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0772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0.55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7996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0.55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447B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707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7F9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6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C8A1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5.10</w:t>
            </w:r>
          </w:p>
        </w:tc>
      </w:tr>
      <w:tr w:rsidR="001771CE" w14:paraId="124FE308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D82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9C0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 units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357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E2B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227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ED8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22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EBD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3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E0E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56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1FE2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.90</w:t>
            </w:r>
          </w:p>
        </w:tc>
      </w:tr>
      <w:tr w:rsidR="001771CE" w14:paraId="6BE0626D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5A9D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EF0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EAD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B070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8D90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BB53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012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F62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38D021D2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CE02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985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37A6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6C0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85C6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70F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012B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9BFC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7511C331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42E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alinity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EBB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pt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9E9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27E5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7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5CE3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5C39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7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D51F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6AD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</w:t>
            </w:r>
          </w:p>
        </w:tc>
      </w:tr>
      <w:tr w:rsidR="001771CE" w14:paraId="3EF46770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24F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pecific Conductance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8DC7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S/cm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DA42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5D5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2.667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9AA5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5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E6B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0.436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877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5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3E42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8.00</w:t>
            </w:r>
          </w:p>
        </w:tc>
      </w:tr>
      <w:tr w:rsidR="001771CE" w14:paraId="18A37B94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012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mperature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67B0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°C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B96E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945C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.0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6DB0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7F6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.646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310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B5E0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</w:t>
            </w:r>
          </w:p>
        </w:tc>
      </w:tr>
    </w:tbl>
    <w:p w14:paraId="52C89D5A" w14:textId="77777777" w:rsidR="001771CE" w:rsidRDefault="001771CE">
      <w:pPr>
        <w:pStyle w:val="BodyText"/>
      </w:pPr>
    </w:p>
    <w:p w14:paraId="7549758F" w14:textId="77777777" w:rsidR="001771CE" w:rsidRDefault="007C7FB7">
      <w:pPr>
        <w:pStyle w:val="BodyText"/>
      </w:pPr>
      <w:r>
        <w:rPr>
          <w:i/>
        </w:rPr>
        <w:t>Water Quality Standard Violations</w:t>
      </w:r>
    </w:p>
    <w:p w14:paraId="1E2FF66C" w14:textId="77777777" w:rsidR="001771CE" w:rsidRDefault="007C7FB7">
      <w:pPr>
        <w:pStyle w:val="BodyText"/>
      </w:pPr>
      <w:r>
        <w:t xml:space="preserve">There were no water quality standard violations at this site during the sampling period. </w:t>
      </w:r>
    </w:p>
    <w:p w14:paraId="310D504C" w14:textId="77777777" w:rsidR="001771CE" w:rsidRDefault="007C7FB7">
      <w:pPr>
        <w:pStyle w:val="TableCaption"/>
      </w:pPr>
      <w:r>
        <w:t>Biological Assessment Score (BAP) Summary: 13-BRCH-2.7</w:t>
      </w:r>
    </w:p>
    <w:tbl>
      <w:tblPr>
        <w:tblStyle w:val="Table"/>
        <w:tblW w:w="4732" w:type="dxa"/>
        <w:jc w:val="center"/>
        <w:tblLayout w:type="fixed"/>
        <w:tblLook w:val="0420" w:firstRow="1" w:lastRow="0" w:firstColumn="0" w:lastColumn="0" w:noHBand="0" w:noVBand="1"/>
      </w:tblPr>
      <w:tblGrid>
        <w:gridCol w:w="1377"/>
        <w:gridCol w:w="715"/>
        <w:gridCol w:w="2255"/>
        <w:gridCol w:w="385"/>
      </w:tblGrid>
      <w:tr w:rsidR="001771CE" w14:paraId="06F0E20A" w14:textId="77777777">
        <w:trPr>
          <w:cantSplit/>
          <w:tblHeader/>
          <w:jc w:val="center"/>
        </w:trPr>
        <w:tc>
          <w:tcPr>
            <w:tcW w:w="137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3CE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71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2C30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AP</w:t>
            </w:r>
          </w:p>
        </w:tc>
        <w:tc>
          <w:tcPr>
            <w:tcW w:w="22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0D95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ndard Deviation</w:t>
            </w:r>
          </w:p>
        </w:tc>
        <w:tc>
          <w:tcPr>
            <w:tcW w:w="3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5A0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</w:t>
            </w:r>
          </w:p>
        </w:tc>
      </w:tr>
      <w:tr w:rsidR="001771CE" w14:paraId="6F4AC8A1" w14:textId="77777777">
        <w:trPr>
          <w:cantSplit/>
          <w:jc w:val="center"/>
        </w:trPr>
        <w:tc>
          <w:tcPr>
            <w:tcW w:w="13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5A2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19-07-31</w:t>
            </w:r>
          </w:p>
        </w:tc>
        <w:tc>
          <w:tcPr>
            <w:tcW w:w="71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B265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96</w:t>
            </w:r>
          </w:p>
        </w:tc>
        <w:tc>
          <w:tcPr>
            <w:tcW w:w="22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BCD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</w:t>
            </w:r>
          </w:p>
        </w:tc>
        <w:tc>
          <w:tcPr>
            <w:tcW w:w="3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B208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</w:tr>
    </w:tbl>
    <w:p w14:paraId="22FFCBB1" w14:textId="77777777" w:rsidR="001771CE" w:rsidRDefault="001771CE">
      <w:pPr>
        <w:pStyle w:val="BodyText"/>
      </w:pPr>
    </w:p>
    <w:p w14:paraId="4A35FAE0" w14:textId="77777777" w:rsidR="001771CE" w:rsidRDefault="007C7FB7">
      <w:pPr>
        <w:pStyle w:val="Heading3"/>
      </w:pPr>
      <w:bookmarkStart w:id="3" w:name="X8d82a27c4edc0667c29a2f75012fdba469ad15e"/>
      <w:r>
        <w:lastRenderedPageBreak/>
        <w:t>13-BRCH_T3-0.2 | Waterbody Class: B(T) | PWL_ID: 1307-0037</w:t>
      </w:r>
      <w:r>
        <w:rPr>
          <w:noProof/>
        </w:rPr>
        <w:drawing>
          <wp:inline distT="0" distB="0" distL="0" distR="0" wp14:anchorId="7FBA7F0C" wp14:editId="30A8F99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2_site_specific_data_summary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3E63859" w14:textId="77777777" w:rsidR="001771CE" w:rsidRDefault="007C7FB7">
      <w:pPr>
        <w:pStyle w:val="TableCaption"/>
      </w:pPr>
      <w:r>
        <w:t>Chemistry Measurements: 13-BRCH_T3-0.2</w:t>
      </w:r>
    </w:p>
    <w:tbl>
      <w:tblPr>
        <w:tblStyle w:val="Table"/>
        <w:tblW w:w="10627" w:type="dxa"/>
        <w:jc w:val="center"/>
        <w:tblLayout w:type="fixed"/>
        <w:tblLook w:val="0420" w:firstRow="1" w:lastRow="0" w:firstColumn="0" w:lastColumn="0" w:noHBand="0" w:noVBand="1"/>
      </w:tblPr>
      <w:tblGrid>
        <w:gridCol w:w="2893"/>
        <w:gridCol w:w="801"/>
        <w:gridCol w:w="1705"/>
        <w:gridCol w:w="1168"/>
        <w:gridCol w:w="1168"/>
        <w:gridCol w:w="556"/>
        <w:gridCol w:w="1168"/>
        <w:gridCol w:w="1168"/>
      </w:tblGrid>
      <w:tr w:rsidR="001771CE" w14:paraId="1B5331E9" w14:textId="77777777">
        <w:trPr>
          <w:cantSplit/>
          <w:tblHeader/>
          <w:jc w:val="center"/>
        </w:trPr>
        <w:tc>
          <w:tcPr>
            <w:tcW w:w="289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611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80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4552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087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116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D1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16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4804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55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AE50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116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722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116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996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  <w:tr w:rsidR="001771CE" w14:paraId="414B2318" w14:textId="77777777">
        <w:trPr>
          <w:cantSplit/>
          <w:jc w:val="center"/>
        </w:trPr>
        <w:tc>
          <w:tcPr>
            <w:tcW w:w="28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716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kalinity, Total (As Caco3)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CB1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4A0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DC5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.4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CC6E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.40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659B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D83C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.4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4194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.400</w:t>
            </w:r>
          </w:p>
        </w:tc>
      </w:tr>
      <w:tr w:rsidR="001771CE" w14:paraId="397ED286" w14:textId="77777777">
        <w:trPr>
          <w:cantSplit/>
          <w:jc w:val="center"/>
        </w:trPr>
        <w:tc>
          <w:tcPr>
            <w:tcW w:w="2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E292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uminum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C54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2AFC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124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.40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FA7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.400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740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D5DC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.40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4996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9.400</w:t>
            </w:r>
          </w:p>
        </w:tc>
      </w:tr>
      <w:tr w:rsidR="001771CE" w14:paraId="0FE0E8D2" w14:textId="77777777">
        <w:trPr>
          <w:cantSplit/>
          <w:jc w:val="center"/>
        </w:trPr>
        <w:tc>
          <w:tcPr>
            <w:tcW w:w="28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360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lcium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3C4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77E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E78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60.0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331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60.00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543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D82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60.0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90D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460.000</w:t>
            </w:r>
          </w:p>
        </w:tc>
      </w:tr>
      <w:tr w:rsidR="001771CE" w14:paraId="4577F978" w14:textId="77777777">
        <w:trPr>
          <w:cantSplit/>
          <w:jc w:val="center"/>
        </w:trPr>
        <w:tc>
          <w:tcPr>
            <w:tcW w:w="2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69CD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7A91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E22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F37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64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6C9A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64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4EE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9C1E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64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319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64</w:t>
            </w:r>
          </w:p>
        </w:tc>
      </w:tr>
      <w:tr w:rsidR="001771CE" w14:paraId="44332643" w14:textId="77777777">
        <w:trPr>
          <w:cantSplit/>
          <w:jc w:val="center"/>
        </w:trPr>
        <w:tc>
          <w:tcPr>
            <w:tcW w:w="28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505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ardness (As Caco3)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96BC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9E6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127C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5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0327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50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076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C94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5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E67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500</w:t>
            </w:r>
          </w:p>
        </w:tc>
      </w:tr>
      <w:tr w:rsidR="001771CE" w14:paraId="2F7A78EC" w14:textId="77777777">
        <w:trPr>
          <w:cantSplit/>
          <w:jc w:val="center"/>
        </w:trPr>
        <w:tc>
          <w:tcPr>
            <w:tcW w:w="2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FAE6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ron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3A6D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4BA7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FC5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70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434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700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6C7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E904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70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260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700</w:t>
            </w:r>
          </w:p>
        </w:tc>
      </w:tr>
      <w:tr w:rsidR="001771CE" w14:paraId="646FAB87" w14:textId="77777777">
        <w:trPr>
          <w:cantSplit/>
          <w:jc w:val="center"/>
        </w:trPr>
        <w:tc>
          <w:tcPr>
            <w:tcW w:w="28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B20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gnesium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7F0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A155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B19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44.0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735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44.00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1AF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00B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44.00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6DC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44.000</w:t>
            </w:r>
          </w:p>
        </w:tc>
      </w:tr>
      <w:tr w:rsidR="001771CE" w14:paraId="1FD6DFB0" w14:textId="77777777">
        <w:trPr>
          <w:cantSplit/>
          <w:jc w:val="center"/>
        </w:trPr>
        <w:tc>
          <w:tcPr>
            <w:tcW w:w="2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442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-Nitrite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FAB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CE59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0CB0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9274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ABE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49AD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4C14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</w:tr>
      <w:tr w:rsidR="001771CE" w14:paraId="737D2FA0" w14:textId="77777777">
        <w:trPr>
          <w:cantSplit/>
          <w:jc w:val="center"/>
        </w:trPr>
        <w:tc>
          <w:tcPr>
            <w:tcW w:w="28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2D3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 (As N)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8A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26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DB95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016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200B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1878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12B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33</w:t>
            </w:r>
          </w:p>
        </w:tc>
      </w:tr>
      <w:tr w:rsidR="001771CE" w14:paraId="63061348" w14:textId="77777777">
        <w:trPr>
          <w:cantSplit/>
          <w:jc w:val="center"/>
        </w:trPr>
        <w:tc>
          <w:tcPr>
            <w:tcW w:w="2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906F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Total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CCC5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79ED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650C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1A5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C737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64E2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0472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90</w:t>
            </w:r>
          </w:p>
        </w:tc>
      </w:tr>
      <w:tr w:rsidR="001771CE" w14:paraId="46CA0C28" w14:textId="77777777">
        <w:trPr>
          <w:cantSplit/>
          <w:jc w:val="center"/>
        </w:trPr>
        <w:tc>
          <w:tcPr>
            <w:tcW w:w="28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E9DE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osphorus, Total (As P)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B89B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F2EA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DD6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136A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0</w:t>
            </w:r>
          </w:p>
        </w:tc>
        <w:tc>
          <w:tcPr>
            <w:tcW w:w="55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A63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A0D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0</w:t>
            </w:r>
          </w:p>
        </w:tc>
        <w:tc>
          <w:tcPr>
            <w:tcW w:w="116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03C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0</w:t>
            </w:r>
          </w:p>
        </w:tc>
      </w:tr>
      <w:tr w:rsidR="001771CE" w14:paraId="67F0DB6F" w14:textId="77777777">
        <w:trPr>
          <w:cantSplit/>
          <w:jc w:val="center"/>
        </w:trPr>
        <w:tc>
          <w:tcPr>
            <w:tcW w:w="2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13CD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urbidity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7C39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TU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8C1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9E08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38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19B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380</w:t>
            </w:r>
          </w:p>
        </w:tc>
        <w:tc>
          <w:tcPr>
            <w:tcW w:w="5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915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873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380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80E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380</w:t>
            </w:r>
          </w:p>
        </w:tc>
      </w:tr>
    </w:tbl>
    <w:p w14:paraId="1E1F100A" w14:textId="77777777" w:rsidR="001771CE" w:rsidRDefault="001771CE">
      <w:pPr>
        <w:pStyle w:val="BodyText"/>
      </w:pPr>
    </w:p>
    <w:p w14:paraId="28B6FEFD" w14:textId="77777777" w:rsidR="001771CE" w:rsidRDefault="007C7FB7">
      <w:pPr>
        <w:pStyle w:val="TableCaption"/>
      </w:pPr>
      <w:r>
        <w:t>In-Situ Measurements: 13-BRCH_T3-0.2</w:t>
      </w:r>
    </w:p>
    <w:tbl>
      <w:tblPr>
        <w:tblStyle w:val="Table"/>
        <w:tblW w:w="10431" w:type="dxa"/>
        <w:jc w:val="center"/>
        <w:tblLayout w:type="fixed"/>
        <w:tblLook w:val="0420" w:firstRow="1" w:lastRow="0" w:firstColumn="0" w:lastColumn="0" w:noHBand="0" w:noVBand="1"/>
      </w:tblPr>
      <w:tblGrid>
        <w:gridCol w:w="3086"/>
        <w:gridCol w:w="1058"/>
        <w:gridCol w:w="1705"/>
        <w:gridCol w:w="924"/>
        <w:gridCol w:w="1009"/>
        <w:gridCol w:w="924"/>
        <w:gridCol w:w="924"/>
        <w:gridCol w:w="801"/>
      </w:tblGrid>
      <w:tr w:rsidR="001771CE" w14:paraId="384E8B33" w14:textId="77777777">
        <w:trPr>
          <w:cantSplit/>
          <w:tblHeader/>
          <w:jc w:val="center"/>
        </w:trPr>
        <w:tc>
          <w:tcPr>
            <w:tcW w:w="308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01F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105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E9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CEFF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FD74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00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061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FCD7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EBE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80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FA2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  <w:tr w:rsidR="001771CE" w14:paraId="5CD8A74A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05F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561F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731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A5C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2B9E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9B4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E783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5A64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</w:t>
            </w:r>
          </w:p>
        </w:tc>
      </w:tr>
      <w:tr w:rsidR="001771CE" w14:paraId="2153D330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6B63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A6C1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D36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B61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903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EA0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9943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00B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40B3F87D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9965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8EFB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A86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9535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67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F9F0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67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A8A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.457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6279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7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C1E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.64</w:t>
            </w:r>
          </w:p>
        </w:tc>
      </w:tr>
      <w:tr w:rsidR="001771CE" w14:paraId="0B05E38E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9C2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 Saturation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3DF6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%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850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32F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8.45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AFD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8.45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3C29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677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CD06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6.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4E0E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0.90</w:t>
            </w:r>
          </w:p>
        </w:tc>
      </w:tr>
      <w:tr w:rsidR="001771CE" w14:paraId="521A49AC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70EF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Ph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836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 units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B72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22B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205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A91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205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2B26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32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C0D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44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A99C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.97</w:t>
            </w:r>
          </w:p>
        </w:tc>
      </w:tr>
      <w:tr w:rsidR="001771CE" w14:paraId="0B73607A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93847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0F21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4C86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118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504D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962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C046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BFC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41A9604C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8EA7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596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CE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4E5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3B89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7A9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83D5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F7F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3C808ACE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02BD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alinity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7D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pt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5FE2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4CDC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5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256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5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3DA8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1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2762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4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AC62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</w:t>
            </w:r>
          </w:p>
        </w:tc>
      </w:tr>
      <w:tr w:rsidR="001771CE" w14:paraId="47889B1C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9C30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pecific Conductance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996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S/cm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424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9A8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.000</w:t>
            </w:r>
          </w:p>
        </w:tc>
        <w:tc>
          <w:tcPr>
            <w:tcW w:w="100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985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9.0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DCB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8.184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C25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6.0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10CE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2.00</w:t>
            </w:r>
          </w:p>
        </w:tc>
      </w:tr>
      <w:tr w:rsidR="001771CE" w14:paraId="0650CC93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36CF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mperature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34B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°C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7EF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8B5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0</w:t>
            </w:r>
          </w:p>
        </w:tc>
        <w:tc>
          <w:tcPr>
            <w:tcW w:w="10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9B9B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0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245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.828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C80C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3.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6EF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.00</w:t>
            </w:r>
          </w:p>
        </w:tc>
      </w:tr>
    </w:tbl>
    <w:p w14:paraId="64C4DFA5" w14:textId="77777777" w:rsidR="001771CE" w:rsidRDefault="001771CE">
      <w:pPr>
        <w:pStyle w:val="BodyText"/>
      </w:pPr>
    </w:p>
    <w:p w14:paraId="6FC49847" w14:textId="77777777" w:rsidR="001771CE" w:rsidRDefault="007C7FB7">
      <w:pPr>
        <w:pStyle w:val="BodyText"/>
      </w:pPr>
      <w:r>
        <w:rPr>
          <w:i/>
        </w:rPr>
        <w:t>Water Quality Standard Violations</w:t>
      </w:r>
    </w:p>
    <w:p w14:paraId="6412C5BD" w14:textId="77777777" w:rsidR="001771CE" w:rsidRDefault="007C7FB7">
      <w:pPr>
        <w:pStyle w:val="BodyText"/>
      </w:pPr>
      <w:r>
        <w:t xml:space="preserve">There were no water quality standard violations at this site during the sampling period. </w:t>
      </w:r>
    </w:p>
    <w:p w14:paraId="3F38DDDE" w14:textId="77777777" w:rsidR="001771CE" w:rsidRDefault="007C7FB7">
      <w:pPr>
        <w:pStyle w:val="TableCaption"/>
      </w:pPr>
      <w:r>
        <w:t>Biological Assessment Score (BAP) Summary: 13-BRCH_T3-0.2</w:t>
      </w:r>
    </w:p>
    <w:tbl>
      <w:tblPr>
        <w:tblStyle w:val="Table"/>
        <w:tblW w:w="4732" w:type="dxa"/>
        <w:jc w:val="center"/>
        <w:tblLayout w:type="fixed"/>
        <w:tblLook w:val="0420" w:firstRow="1" w:lastRow="0" w:firstColumn="0" w:lastColumn="0" w:noHBand="0" w:noVBand="1"/>
      </w:tblPr>
      <w:tblGrid>
        <w:gridCol w:w="1377"/>
        <w:gridCol w:w="715"/>
        <w:gridCol w:w="2255"/>
        <w:gridCol w:w="385"/>
      </w:tblGrid>
      <w:tr w:rsidR="001771CE" w14:paraId="099E4C17" w14:textId="77777777">
        <w:trPr>
          <w:cantSplit/>
          <w:tblHeader/>
          <w:jc w:val="center"/>
        </w:trPr>
        <w:tc>
          <w:tcPr>
            <w:tcW w:w="137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71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71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872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AP</w:t>
            </w:r>
          </w:p>
        </w:tc>
        <w:tc>
          <w:tcPr>
            <w:tcW w:w="22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C46B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ndard Deviation</w:t>
            </w:r>
          </w:p>
        </w:tc>
        <w:tc>
          <w:tcPr>
            <w:tcW w:w="3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F39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</w:t>
            </w:r>
          </w:p>
        </w:tc>
      </w:tr>
      <w:tr w:rsidR="001771CE" w14:paraId="517296DC" w14:textId="77777777">
        <w:trPr>
          <w:cantSplit/>
          <w:jc w:val="center"/>
        </w:trPr>
        <w:tc>
          <w:tcPr>
            <w:tcW w:w="13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9CC7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19-08-02</w:t>
            </w:r>
          </w:p>
        </w:tc>
        <w:tc>
          <w:tcPr>
            <w:tcW w:w="71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07A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64</w:t>
            </w:r>
          </w:p>
        </w:tc>
        <w:tc>
          <w:tcPr>
            <w:tcW w:w="22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BA9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8</w:t>
            </w:r>
          </w:p>
        </w:tc>
        <w:tc>
          <w:tcPr>
            <w:tcW w:w="3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E9A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</w:tr>
    </w:tbl>
    <w:p w14:paraId="341259CD" w14:textId="77777777" w:rsidR="001771CE" w:rsidRDefault="001771CE">
      <w:pPr>
        <w:pStyle w:val="BodyText"/>
      </w:pPr>
    </w:p>
    <w:p w14:paraId="3F0BEC2F" w14:textId="77777777" w:rsidR="001771CE" w:rsidRDefault="007C7FB7">
      <w:pPr>
        <w:pStyle w:val="Heading3"/>
      </w:pPr>
      <w:bookmarkStart w:id="4" w:name="Xeeaf029dad4bb3eb058001c038470b8b3612aa1"/>
      <w:r>
        <w:t>13-BRCH-2.3 | Waterbody Class: B(TS) | PWL_ID: 1307-0037</w:t>
      </w:r>
      <w:r>
        <w:rPr>
          <w:noProof/>
        </w:rPr>
        <w:drawing>
          <wp:inline distT="0" distB="0" distL="0" distR="0" wp14:anchorId="5D7C67BA" wp14:editId="08A4422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2_site_specific_data_summary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7709154" w14:textId="77777777" w:rsidR="001771CE" w:rsidRDefault="007C7FB7">
      <w:pPr>
        <w:pStyle w:val="TableCaption"/>
      </w:pPr>
      <w:r>
        <w:t>Chemistry Measurements: 13-BRCH-2.3</w:t>
      </w:r>
    </w:p>
    <w:tbl>
      <w:tblPr>
        <w:tblStyle w:val="Table"/>
        <w:tblW w:w="9136" w:type="dxa"/>
        <w:jc w:val="center"/>
        <w:tblLayout w:type="fixed"/>
        <w:tblLook w:val="0420" w:firstRow="1" w:lastRow="0" w:firstColumn="0" w:lastColumn="0" w:noHBand="0" w:noVBand="1"/>
      </w:tblPr>
      <w:tblGrid>
        <w:gridCol w:w="2508"/>
        <w:gridCol w:w="607"/>
        <w:gridCol w:w="1429"/>
        <w:gridCol w:w="1052"/>
        <w:gridCol w:w="1052"/>
        <w:gridCol w:w="384"/>
        <w:gridCol w:w="1052"/>
        <w:gridCol w:w="1052"/>
      </w:tblGrid>
      <w:tr w:rsidR="001771CE" w14:paraId="009FB40D" w14:textId="77777777">
        <w:trPr>
          <w:cantSplit/>
          <w:tblHeader/>
          <w:jc w:val="center"/>
        </w:trPr>
        <w:tc>
          <w:tcPr>
            <w:tcW w:w="25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1D9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arameter</w:t>
            </w:r>
          </w:p>
        </w:tc>
        <w:tc>
          <w:tcPr>
            <w:tcW w:w="6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9D5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Units</w:t>
            </w:r>
          </w:p>
        </w:tc>
        <w:tc>
          <w:tcPr>
            <w:tcW w:w="1429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05F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Record Count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6D6F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ean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691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edian</w:t>
            </w:r>
          </w:p>
        </w:tc>
        <w:tc>
          <w:tcPr>
            <w:tcW w:w="3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BEF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D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169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x</w:t>
            </w:r>
          </w:p>
        </w:tc>
        <w:tc>
          <w:tcPr>
            <w:tcW w:w="10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4B1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n</w:t>
            </w:r>
          </w:p>
        </w:tc>
      </w:tr>
      <w:tr w:rsidR="001771CE" w14:paraId="01CE57AE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B178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kalinity, Total (As Caco3)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2C12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E1F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E46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.6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1D52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.6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AB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5DF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.6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86B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.600</w:t>
            </w:r>
          </w:p>
        </w:tc>
      </w:tr>
      <w:tr w:rsidR="001771CE" w14:paraId="2E27BE66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653F9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uminum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664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0951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3C73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4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E74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4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FF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7C7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4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9204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400</w:t>
            </w:r>
          </w:p>
        </w:tc>
      </w:tr>
      <w:tr w:rsidR="001771CE" w14:paraId="5AE50F70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025E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Arsenic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AB00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02E0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680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8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0DC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8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F2A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860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8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05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80</w:t>
            </w:r>
          </w:p>
        </w:tc>
      </w:tr>
      <w:tr w:rsidR="001771CE" w14:paraId="2BA088D7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11A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lcium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7347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9C8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9D4B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200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73B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200.0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16FD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CA6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200.0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D7A7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200.000</w:t>
            </w:r>
          </w:p>
        </w:tc>
      </w:tr>
      <w:tr w:rsidR="001771CE" w14:paraId="64CC6444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76E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ide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3B6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A3C8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C32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9093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0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3262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A6B5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5FBD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6.000</w:t>
            </w:r>
          </w:p>
        </w:tc>
      </w:tr>
      <w:tr w:rsidR="001771CE" w14:paraId="1004333D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5EC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36BC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A4B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C9CE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CF14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3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1586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744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DA9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3</w:t>
            </w:r>
          </w:p>
        </w:tc>
      </w:tr>
      <w:tr w:rsidR="001771CE" w14:paraId="13B6DBDC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E6BF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ardness (As Caco3)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0D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DD26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D30F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.2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C65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.2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352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A1D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.2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517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.200</w:t>
            </w:r>
          </w:p>
        </w:tc>
      </w:tr>
      <w:tr w:rsidR="001771CE" w14:paraId="43F4863E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3F0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ron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864B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C5A2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7C2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9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42ED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90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21B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05A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90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BCE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4.900</w:t>
            </w:r>
          </w:p>
        </w:tc>
      </w:tr>
      <w:tr w:rsidR="001771CE" w14:paraId="1DCC5818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C554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gnesium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E1F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D67E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7C2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30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F156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30.00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876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7887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30.00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A996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30.000</w:t>
            </w:r>
          </w:p>
        </w:tc>
      </w:tr>
      <w:tr w:rsidR="001771CE" w14:paraId="7FA89F49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495D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Ammonia (As N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75AE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78C9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93E9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2260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B7B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685A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31F6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</w:tr>
      <w:tr w:rsidR="001771CE" w14:paraId="67BF1DEF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B0C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-Nitrite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276E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1C6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255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20A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FFE5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DCD8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2F0D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</w:tr>
      <w:tr w:rsidR="001771CE" w14:paraId="3AE34BA5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C36E3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Nitrate (As N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6CD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68A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86A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80F5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1DE5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C7A7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3EC0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80</w:t>
            </w:r>
          </w:p>
        </w:tc>
      </w:tr>
      <w:tr w:rsidR="001771CE" w14:paraId="0175247C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D720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itrogen, Total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CCD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4B19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CC545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8A76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20B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6A6B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5D5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40</w:t>
            </w:r>
          </w:p>
        </w:tc>
      </w:tr>
      <w:tr w:rsidR="001771CE" w14:paraId="634C13AD" w14:textId="77777777">
        <w:trPr>
          <w:cantSplit/>
          <w:jc w:val="center"/>
        </w:trPr>
        <w:tc>
          <w:tcPr>
            <w:tcW w:w="2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53F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osphorus, Total (As P)</w:t>
            </w:r>
          </w:p>
        </w:tc>
        <w:tc>
          <w:tcPr>
            <w:tcW w:w="6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3A11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4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8040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0114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1F9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  <w:tc>
          <w:tcPr>
            <w:tcW w:w="3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F27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2F26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  <w:tc>
          <w:tcPr>
            <w:tcW w:w="10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97F0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3</w:t>
            </w:r>
          </w:p>
        </w:tc>
      </w:tr>
      <w:tr w:rsidR="001771CE" w14:paraId="3B0FB98A" w14:textId="77777777">
        <w:trPr>
          <w:cantSplit/>
          <w:jc w:val="center"/>
        </w:trPr>
        <w:tc>
          <w:tcPr>
            <w:tcW w:w="25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BBAA5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urbidity</w:t>
            </w:r>
          </w:p>
        </w:tc>
        <w:tc>
          <w:tcPr>
            <w:tcW w:w="6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543D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TU</w:t>
            </w:r>
          </w:p>
        </w:tc>
        <w:tc>
          <w:tcPr>
            <w:tcW w:w="142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6B3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32F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7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E01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70</w:t>
            </w:r>
          </w:p>
        </w:tc>
        <w:tc>
          <w:tcPr>
            <w:tcW w:w="3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9EF7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F28D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70</w:t>
            </w:r>
          </w:p>
        </w:tc>
        <w:tc>
          <w:tcPr>
            <w:tcW w:w="10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DD7E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70</w:t>
            </w:r>
          </w:p>
        </w:tc>
      </w:tr>
    </w:tbl>
    <w:p w14:paraId="654DC510" w14:textId="77777777" w:rsidR="001771CE" w:rsidRDefault="001771CE">
      <w:pPr>
        <w:pStyle w:val="BodyText"/>
      </w:pPr>
    </w:p>
    <w:p w14:paraId="738DE029" w14:textId="77777777" w:rsidR="001771CE" w:rsidRDefault="007C7FB7">
      <w:pPr>
        <w:pStyle w:val="TableCaption"/>
      </w:pPr>
      <w:r>
        <w:t>In-Situ Measurements: 13-BRCH-2.3</w:t>
      </w:r>
    </w:p>
    <w:tbl>
      <w:tblPr>
        <w:tblStyle w:val="Table"/>
        <w:tblW w:w="10591" w:type="dxa"/>
        <w:jc w:val="center"/>
        <w:tblLayout w:type="fixed"/>
        <w:tblLook w:val="0420" w:firstRow="1" w:lastRow="0" w:firstColumn="0" w:lastColumn="0" w:noHBand="0" w:noVBand="1"/>
      </w:tblPr>
      <w:tblGrid>
        <w:gridCol w:w="3087"/>
        <w:gridCol w:w="1058"/>
        <w:gridCol w:w="1705"/>
        <w:gridCol w:w="1046"/>
        <w:gridCol w:w="1046"/>
        <w:gridCol w:w="801"/>
        <w:gridCol w:w="924"/>
        <w:gridCol w:w="924"/>
      </w:tblGrid>
      <w:tr w:rsidR="001771CE" w14:paraId="3B77618D" w14:textId="77777777">
        <w:trPr>
          <w:cantSplit/>
          <w:tblHeader/>
          <w:jc w:val="center"/>
        </w:trPr>
        <w:tc>
          <w:tcPr>
            <w:tcW w:w="308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6D9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arameter</w:t>
            </w:r>
          </w:p>
        </w:tc>
        <w:tc>
          <w:tcPr>
            <w:tcW w:w="105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4A7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its</w:t>
            </w:r>
          </w:p>
        </w:tc>
        <w:tc>
          <w:tcPr>
            <w:tcW w:w="170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180B4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ecord Count</w:t>
            </w:r>
          </w:p>
        </w:tc>
        <w:tc>
          <w:tcPr>
            <w:tcW w:w="104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367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04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F2D7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edian</w:t>
            </w:r>
          </w:p>
        </w:tc>
        <w:tc>
          <w:tcPr>
            <w:tcW w:w="80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4FE6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D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8EA1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x</w:t>
            </w:r>
          </w:p>
        </w:tc>
        <w:tc>
          <w:tcPr>
            <w:tcW w:w="92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975C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n</w:t>
            </w:r>
          </w:p>
        </w:tc>
      </w:tr>
      <w:tr w:rsidR="001771CE" w14:paraId="5AC56696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64266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3DA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F765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0FE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A9CA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9ACE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1720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EE1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3</w:t>
            </w:r>
          </w:p>
        </w:tc>
      </w:tr>
      <w:tr w:rsidR="001771CE" w14:paraId="6A81D6AD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6E2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lorophyll A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541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FDD5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B0F4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B58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F74A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B1EB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D3A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05DB5959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5891C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9BDF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g/L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129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CF0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29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A152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.29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776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.428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4468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.3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45D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.28</w:t>
            </w:r>
          </w:p>
        </w:tc>
      </w:tr>
      <w:tr w:rsidR="001771CE" w14:paraId="7019F5FC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F51B2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issolved Oxygen Saturation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F38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%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36D89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DFA2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4.35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2C51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4.35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1020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.405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71F6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1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D9FD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7.70</w:t>
            </w:r>
          </w:p>
        </w:tc>
      </w:tr>
      <w:tr w:rsidR="001771CE" w14:paraId="20906F3C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C08E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DD2B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 units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A7D9E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1F20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655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F22BB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655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232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77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19A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78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2C5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53</w:t>
            </w:r>
          </w:p>
        </w:tc>
      </w:tr>
      <w:tr w:rsidR="001771CE" w14:paraId="5F11E3A7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11E8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EB9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µg/L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0DDF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05E0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130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E2C8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EF32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1127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2E12EE21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5961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hycocyanin (Probe)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C4AA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FU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1933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9563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160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3F90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F7C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5C25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</w:t>
            </w:r>
          </w:p>
        </w:tc>
      </w:tr>
      <w:tr w:rsidR="001771CE" w14:paraId="4337C7DD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370A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alinity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A46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pt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83012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9078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333A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0F3B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9FB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BADE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8</w:t>
            </w:r>
          </w:p>
        </w:tc>
      </w:tr>
      <w:tr w:rsidR="001771CE" w14:paraId="2AADFA96" w14:textId="77777777">
        <w:trPr>
          <w:cantSplit/>
          <w:jc w:val="center"/>
        </w:trPr>
        <w:tc>
          <w:tcPr>
            <w:tcW w:w="308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B54BB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pecific Conductance</w:t>
            </w:r>
          </w:p>
        </w:tc>
        <w:tc>
          <w:tcPr>
            <w:tcW w:w="105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E75E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S/cm</w:t>
            </w:r>
          </w:p>
        </w:tc>
        <w:tc>
          <w:tcPr>
            <w:tcW w:w="170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E154F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42AE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0.000</w:t>
            </w:r>
          </w:p>
        </w:tc>
        <w:tc>
          <w:tcPr>
            <w:tcW w:w="10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AF8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0.000</w:t>
            </w:r>
          </w:p>
        </w:tc>
        <w:tc>
          <w:tcPr>
            <w:tcW w:w="80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130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657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6EF9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74.00</w:t>
            </w:r>
          </w:p>
        </w:tc>
        <w:tc>
          <w:tcPr>
            <w:tcW w:w="92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01D3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6.00</w:t>
            </w:r>
          </w:p>
        </w:tc>
      </w:tr>
      <w:tr w:rsidR="001771CE" w14:paraId="2E942CEA" w14:textId="77777777">
        <w:trPr>
          <w:cantSplit/>
          <w:jc w:val="center"/>
        </w:trPr>
        <w:tc>
          <w:tcPr>
            <w:tcW w:w="30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30F07" w14:textId="77777777" w:rsidR="001771CE" w:rsidRDefault="007C7FB7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mperature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64C6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°C</w:t>
            </w:r>
          </w:p>
        </w:tc>
        <w:tc>
          <w:tcPr>
            <w:tcW w:w="17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C2B1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BD413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.000</w:t>
            </w:r>
          </w:p>
        </w:tc>
        <w:tc>
          <w:tcPr>
            <w:tcW w:w="10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3933A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.000</w:t>
            </w:r>
          </w:p>
        </w:tc>
        <w:tc>
          <w:tcPr>
            <w:tcW w:w="8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E5FF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.243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B3DE1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.00</w:t>
            </w:r>
          </w:p>
        </w:tc>
        <w:tc>
          <w:tcPr>
            <w:tcW w:w="9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1BD3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.00</w:t>
            </w:r>
          </w:p>
        </w:tc>
      </w:tr>
    </w:tbl>
    <w:p w14:paraId="058BC941" w14:textId="77777777" w:rsidR="001771CE" w:rsidRDefault="001771CE">
      <w:pPr>
        <w:pStyle w:val="BodyText"/>
      </w:pPr>
    </w:p>
    <w:p w14:paraId="5EB47796" w14:textId="77777777" w:rsidR="001771CE" w:rsidRDefault="007C7FB7">
      <w:pPr>
        <w:pStyle w:val="BodyText"/>
      </w:pPr>
      <w:r>
        <w:rPr>
          <w:i/>
        </w:rPr>
        <w:t>Water Quality Standard Violations</w:t>
      </w:r>
    </w:p>
    <w:p w14:paraId="4C5C9F71" w14:textId="77777777" w:rsidR="001771CE" w:rsidRDefault="007C7FB7">
      <w:pPr>
        <w:pStyle w:val="BodyText"/>
      </w:pPr>
      <w:r>
        <w:t xml:space="preserve">There were no water quality standard violations at this site during the sampling period. </w:t>
      </w:r>
    </w:p>
    <w:p w14:paraId="185D85C0" w14:textId="77777777" w:rsidR="001771CE" w:rsidRDefault="007C7FB7">
      <w:pPr>
        <w:pStyle w:val="TableCaption"/>
      </w:pPr>
      <w:r>
        <w:t>Biological Assessment Score (BAP) Summary: 13-BRCH-2.3</w:t>
      </w:r>
    </w:p>
    <w:tbl>
      <w:tblPr>
        <w:tblStyle w:val="Table"/>
        <w:tblW w:w="4732" w:type="dxa"/>
        <w:jc w:val="center"/>
        <w:tblLayout w:type="fixed"/>
        <w:tblLook w:val="0420" w:firstRow="1" w:lastRow="0" w:firstColumn="0" w:lastColumn="0" w:noHBand="0" w:noVBand="1"/>
      </w:tblPr>
      <w:tblGrid>
        <w:gridCol w:w="1377"/>
        <w:gridCol w:w="715"/>
        <w:gridCol w:w="2255"/>
        <w:gridCol w:w="385"/>
      </w:tblGrid>
      <w:tr w:rsidR="001771CE" w14:paraId="66E878C1" w14:textId="77777777">
        <w:trPr>
          <w:cantSplit/>
          <w:tblHeader/>
          <w:jc w:val="center"/>
        </w:trPr>
        <w:tc>
          <w:tcPr>
            <w:tcW w:w="137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C61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71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CCBDC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AP</w:t>
            </w:r>
          </w:p>
        </w:tc>
        <w:tc>
          <w:tcPr>
            <w:tcW w:w="22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5666D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ndard Deviation</w:t>
            </w:r>
          </w:p>
        </w:tc>
        <w:tc>
          <w:tcPr>
            <w:tcW w:w="3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74394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</w:t>
            </w:r>
          </w:p>
        </w:tc>
      </w:tr>
      <w:tr w:rsidR="001771CE" w14:paraId="004568A2" w14:textId="77777777">
        <w:trPr>
          <w:cantSplit/>
          <w:jc w:val="center"/>
        </w:trPr>
        <w:tc>
          <w:tcPr>
            <w:tcW w:w="137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D64D8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19-07-30</w:t>
            </w:r>
          </w:p>
        </w:tc>
        <w:tc>
          <w:tcPr>
            <w:tcW w:w="71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9F6B" w14:textId="77777777" w:rsidR="001771CE" w:rsidRDefault="007C7FB7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.53</w:t>
            </w:r>
          </w:p>
        </w:tc>
        <w:tc>
          <w:tcPr>
            <w:tcW w:w="22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838C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45</w:t>
            </w:r>
          </w:p>
        </w:tc>
        <w:tc>
          <w:tcPr>
            <w:tcW w:w="3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543C3" w14:textId="77777777" w:rsidR="001771CE" w:rsidRDefault="007C7FB7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</w:tr>
    </w:tbl>
    <w:p w14:paraId="01CBCBB3" w14:textId="77777777" w:rsidR="001771CE" w:rsidRDefault="001771CE">
      <w:pPr>
        <w:pStyle w:val="BodyText"/>
      </w:pPr>
    </w:p>
    <w:sectPr w:rsidR="001771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546B71" w14:textId="77777777" w:rsidR="007C7FB7" w:rsidRDefault="007C7FB7">
      <w:pPr>
        <w:spacing w:after="0"/>
      </w:pPr>
      <w:r>
        <w:separator/>
      </w:r>
    </w:p>
  </w:endnote>
  <w:endnote w:type="continuationSeparator" w:id="0">
    <w:p w14:paraId="0FDB3FD1" w14:textId="77777777" w:rsidR="007C7FB7" w:rsidRDefault="007C7F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9F873" w14:textId="77777777" w:rsidR="007C7FB7" w:rsidRDefault="007C7FB7">
      <w:r>
        <w:separator/>
      </w:r>
    </w:p>
  </w:footnote>
  <w:footnote w:type="continuationSeparator" w:id="0">
    <w:p w14:paraId="7FF523E5" w14:textId="77777777" w:rsidR="007C7FB7" w:rsidRDefault="007C7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B281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6CA1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71CE"/>
    <w:rsid w:val="004E29B3"/>
    <w:rsid w:val="00590D07"/>
    <w:rsid w:val="00784D58"/>
    <w:rsid w:val="007C7FB7"/>
    <w:rsid w:val="008D6863"/>
    <w:rsid w:val="00B86B75"/>
    <w:rsid w:val="00BC48D5"/>
    <w:rsid w:val="00C36279"/>
    <w:rsid w:val="00D972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DAC7B"/>
  <w15:docId w15:val="{E3024894-698A-4699-BAEF-7282E14EB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06</Words>
  <Characters>7450</Characters>
  <Application>Microsoft Office Word</Application>
  <DocSecurity>0</DocSecurity>
  <Lines>62</Lines>
  <Paragraphs>17</Paragraphs>
  <ScaleCrop>false</ScaleCrop>
  <Company/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2_sitespecificData</dc:title>
  <dc:creator>NYSDEC SMAS : Keleigh Reynolds</dc:creator>
  <cp:keywords/>
  <cp:lastModifiedBy>Reynolds, Keleigh A (DEC)</cp:lastModifiedBy>
  <cp:revision>2</cp:revision>
  <dcterms:created xsi:type="dcterms:W3CDTF">2021-03-10T21:40:00Z</dcterms:created>
  <dcterms:modified xsi:type="dcterms:W3CDTF">2021-03-1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4/2020</vt:lpwstr>
  </property>
  <property fmtid="{D5CDD505-2E9C-101B-9397-08002B2CF9AE}" pid="3" name="output">
    <vt:lpwstr/>
  </property>
  <property fmtid="{D5CDD505-2E9C-101B-9397-08002B2CF9AE}" pid="4" name="params">
    <vt:lpwstr/>
  </property>
</Properties>
</file>